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CA66E7" w14:textId="0A030057" w:rsidR="0012277F" w:rsidRDefault="007372D0" w:rsidP="0012277F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51B417EA" w:rsidR="00DB74AF" w:rsidRPr="00835A5A" w:rsidRDefault="007372D0" w:rsidP="00D56405">
      <w:pPr>
        <w:pStyle w:val="Heading2"/>
        <w:numPr>
          <w:ilvl w:val="0"/>
          <w:numId w:val="0"/>
        </w:numPr>
        <w:ind w:left="360"/>
        <w:rPr>
          <w:sz w:val="40"/>
          <w:szCs w:val="40"/>
          <w:lang w:val="bg-BG"/>
        </w:rPr>
      </w:pPr>
      <w:r>
        <w:rPr>
          <w:lang w:val="en-GB"/>
        </w:rPr>
        <w:t xml:space="preserve">Problem 1. </w:t>
      </w:r>
      <w:r w:rsidR="005C7591" w:rsidRPr="00937A03">
        <w:rPr>
          <w:sz w:val="40"/>
          <w:szCs w:val="40"/>
          <w:lang w:val="en-GB"/>
        </w:rPr>
        <w:t>Secret Chat</w:t>
      </w:r>
      <w:r w:rsidR="00835A5A">
        <w:rPr>
          <w:sz w:val="40"/>
          <w:szCs w:val="40"/>
        </w:rPr>
        <w:t xml:space="preserve"> </w:t>
      </w:r>
      <w:r w:rsidR="00835A5A">
        <w:rPr>
          <w:sz w:val="40"/>
          <w:szCs w:val="40"/>
          <w:lang w:val="bg-BG"/>
        </w:rPr>
        <w:t>–</w:t>
      </w:r>
      <w:r w:rsidR="00835A5A">
        <w:rPr>
          <w:sz w:val="40"/>
          <w:szCs w:val="40"/>
        </w:rPr>
        <w:t>&gt;</w:t>
      </w:r>
      <w:r w:rsidR="00835A5A">
        <w:rPr>
          <w:sz w:val="40"/>
          <w:szCs w:val="40"/>
          <w:lang w:val="bg-BG"/>
        </w:rPr>
        <w:t xml:space="preserve"> методи върху стинг</w:t>
      </w:r>
    </w:p>
    <w:p w14:paraId="3D9344F5" w14:textId="4F958104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9" w:anchor="0" w:history="1">
        <w:r w:rsidRPr="004A4913">
          <w:rPr>
            <w:rStyle w:val="Hyperlink"/>
            <w:b/>
            <w:lang w:val="en-GB"/>
          </w:rPr>
          <w:t>https://judge.softuni.org/Contests/Practice/Index/2307#0</w:t>
        </w:r>
      </w:hyperlink>
    </w:p>
    <w:p w14:paraId="7540D45E" w14:textId="77777777" w:rsidR="005C7591" w:rsidRPr="00C57C09" w:rsidRDefault="005C7591" w:rsidP="005C7591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53201CE6" w14:textId="77777777" w:rsidR="005C7591" w:rsidRDefault="005C7591" w:rsidP="005C7591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2017C0C" w14:textId="77777777" w:rsidR="005C7591" w:rsidRDefault="005C7591" w:rsidP="005C7591">
      <w:pPr>
        <w:pStyle w:val="ListParagraph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E009FB1" w14:textId="77777777" w:rsidR="005C7591" w:rsidRPr="005B2711" w:rsidRDefault="005C7591" w:rsidP="005C7591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58FB2024" w14:textId="77777777" w:rsidR="005C7591" w:rsidRDefault="005C7591" w:rsidP="005C7591">
      <w:pPr>
        <w:pStyle w:val="ListParagraph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50CF2ED" w14:textId="77777777" w:rsidR="005C7591" w:rsidRDefault="005C7591" w:rsidP="005C7591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CD02C83" w14:textId="77777777" w:rsidR="005C7591" w:rsidRDefault="005C7591" w:rsidP="005C7591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9488331" w14:textId="77777777" w:rsidR="005C7591" w:rsidRPr="000E1790" w:rsidRDefault="005C7591" w:rsidP="005C7591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1DDDD455" w14:textId="77777777" w:rsidR="005C7591" w:rsidRDefault="005C7591" w:rsidP="005C7591">
      <w:pPr>
        <w:pStyle w:val="ListParagraph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2277913" w14:textId="77777777" w:rsidR="005C7591" w:rsidRDefault="005C7591" w:rsidP="005C7591">
      <w:pPr>
        <w:pStyle w:val="ListParagraph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1F5CB096" w14:textId="77777777" w:rsidR="005C7591" w:rsidRDefault="005C7591" w:rsidP="005C7591">
      <w:pPr>
        <w:pStyle w:val="Heading3"/>
      </w:pPr>
      <w:r w:rsidRPr="00C57C09">
        <w:t>Input / Constraints</w:t>
      </w:r>
    </w:p>
    <w:p w14:paraId="41EF266F" w14:textId="77777777" w:rsidR="005C7591" w:rsidRDefault="005C7591" w:rsidP="005C7591">
      <w:pPr>
        <w:pStyle w:val="ListParagraph"/>
        <w:numPr>
          <w:ilvl w:val="0"/>
          <w:numId w:val="16"/>
        </w:numPr>
      </w:pPr>
      <w:r>
        <w:t>On the first line, you will receive a string with a message.</w:t>
      </w:r>
    </w:p>
    <w:p w14:paraId="0EA25628" w14:textId="77777777" w:rsidR="005C7591" w:rsidRPr="00C57C09" w:rsidRDefault="005C7591" w:rsidP="005C7591">
      <w:pPr>
        <w:pStyle w:val="ListParagraph"/>
        <w:numPr>
          <w:ilvl w:val="0"/>
          <w:numId w:val="16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proofErr w:type="gramStart"/>
      <w:r w:rsidRPr="00DD5842">
        <w:rPr>
          <w:rFonts w:ascii="Consolas" w:hAnsi="Consolas"/>
          <w:b/>
        </w:rPr>
        <w:t>"</w:t>
      </w:r>
      <w:r>
        <w:t>.</w:t>
      </w:r>
      <w:proofErr w:type="gramEnd"/>
    </w:p>
    <w:p w14:paraId="04CFEA3E" w14:textId="77777777" w:rsidR="005C7591" w:rsidRDefault="005C7591" w:rsidP="005C7591">
      <w:pPr>
        <w:pStyle w:val="Heading3"/>
      </w:pPr>
      <w:r>
        <w:t>Output</w:t>
      </w:r>
    </w:p>
    <w:p w14:paraId="3759F85B" w14:textId="77777777" w:rsidR="005C7591" w:rsidRDefault="005C7591" w:rsidP="005C7591">
      <w:pPr>
        <w:pStyle w:val="ListParagraph"/>
        <w:numPr>
          <w:ilvl w:val="0"/>
          <w:numId w:val="15"/>
        </w:numPr>
      </w:pPr>
      <w:r>
        <w:t xml:space="preserve">After each set of instructions, print the resulting string. </w:t>
      </w:r>
    </w:p>
    <w:p w14:paraId="11999EDE" w14:textId="77777777" w:rsidR="005C7591" w:rsidRPr="00C57C09" w:rsidRDefault="005C7591" w:rsidP="005C7591">
      <w:pPr>
        <w:pStyle w:val="ListParagraph"/>
        <w:numPr>
          <w:ilvl w:val="0"/>
          <w:numId w:val="1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D705C07" w14:textId="77777777" w:rsidR="005C7591" w:rsidRDefault="005C7591" w:rsidP="005C7591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5C7591" w14:paraId="5AEF4C8C" w14:textId="77777777" w:rsidTr="005231C6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6A8746EA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B87F0F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B73B586" w14:textId="77777777" w:rsidTr="005231C6">
        <w:trPr>
          <w:trHeight w:val="2340"/>
        </w:trPr>
        <w:tc>
          <w:tcPr>
            <w:tcW w:w="3330" w:type="dxa"/>
          </w:tcPr>
          <w:p w14:paraId="2958787E" w14:textId="77777777" w:rsidR="005C7591" w:rsidRPr="00F62E99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42134740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8A1350B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5B7CDC2F" w14:textId="77777777" w:rsidR="005C7591" w:rsidRPr="0032140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6017D43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0D34ECFE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27489CA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0BD6E918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4EB907F9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6B0E3F37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0795E5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6AC70D02" w14:textId="77777777" w:rsidTr="005231C6">
        <w:trPr>
          <w:trHeight w:val="1980"/>
        </w:trPr>
        <w:tc>
          <w:tcPr>
            <w:tcW w:w="0" w:type="auto"/>
            <w:gridSpan w:val="2"/>
          </w:tcPr>
          <w:p w14:paraId="1C9C16B2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B1F6BEE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6F7C44F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D6E2706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55DBD7B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DEE51DA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542C109B" w14:textId="77777777" w:rsidTr="005231C6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714AE675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6178038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C2E15C1" w14:textId="77777777" w:rsidTr="005231C6">
        <w:trPr>
          <w:trHeight w:val="1980"/>
        </w:trPr>
        <w:tc>
          <w:tcPr>
            <w:tcW w:w="3330" w:type="dxa"/>
          </w:tcPr>
          <w:p w14:paraId="3985FDD9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64684B1E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0169D36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E99D5E4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7EAF6B49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AB3B918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4BD0A503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1E572F05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11B39ED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32E2928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91B08E6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5D313592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3E10FF5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F05483A" w14:textId="77777777" w:rsidR="005C7591" w:rsidRPr="007C7A82" w:rsidRDefault="005C7591" w:rsidP="005C7591">
      <w:pPr>
        <w:pStyle w:val="Heading3"/>
      </w:pPr>
      <w: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5C7591" w14:paraId="0C9A6B3C" w14:textId="77777777" w:rsidTr="005231C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8B0E557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5AEF49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1DA808D" w14:textId="77777777" w:rsidTr="005231C6">
        <w:trPr>
          <w:trHeight w:val="2340"/>
        </w:trPr>
        <w:tc>
          <w:tcPr>
            <w:tcW w:w="0" w:type="auto"/>
          </w:tcPr>
          <w:p w14:paraId="1B109A9E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67084D4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448896BF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70BF8F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315A5AC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58FEE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5B37946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E44D49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19D506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22FA80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7F0F458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07280172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6827DFB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77BB6BC1" w14:textId="77777777" w:rsidTr="005231C6">
        <w:trPr>
          <w:trHeight w:val="1439"/>
        </w:trPr>
        <w:tc>
          <w:tcPr>
            <w:tcW w:w="0" w:type="auto"/>
            <w:gridSpan w:val="2"/>
          </w:tcPr>
          <w:p w14:paraId="24CC1E4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45B13AB1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B25700B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2648245F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8A82A3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2667D0A1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628A7C54" w14:textId="77777777" w:rsidTr="005231C6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6C21BEF3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5A7699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44C6512" w14:textId="77777777" w:rsidTr="005231C6">
        <w:trPr>
          <w:trHeight w:val="1980"/>
        </w:trPr>
        <w:tc>
          <w:tcPr>
            <w:tcW w:w="0" w:type="auto"/>
          </w:tcPr>
          <w:p w14:paraId="75D07E60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0" w:name="_GoBack" w:colFirst="0" w:colLast="0"/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5A8D1D3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72A78A7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207716BA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3AF92D9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51A147E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35138AC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4DF7F5B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3C99BE5A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12852D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2FFF62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091FD9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BBB87F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45CDCD7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7990D51B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  <w:bookmarkEnd w:id="0"/>
    </w:tbl>
    <w:p w14:paraId="41CE2B8C" w14:textId="77777777" w:rsidR="005C7591" w:rsidRPr="00151034" w:rsidRDefault="005C7591" w:rsidP="005C7591"/>
    <w:p w14:paraId="33EC64B1" w14:textId="393C19BC" w:rsidR="00B774D5" w:rsidRPr="00835A5A" w:rsidRDefault="00B774D5" w:rsidP="00B774D5">
      <w:pPr>
        <w:pStyle w:val="Heading2"/>
        <w:numPr>
          <w:ilvl w:val="0"/>
          <w:numId w:val="0"/>
        </w:numPr>
        <w:ind w:left="720"/>
      </w:pPr>
      <w:r>
        <w:rPr>
          <w:lang w:val="en-GB"/>
        </w:rPr>
        <w:t>Problem 2 - Mirror words</w:t>
      </w:r>
      <w:r w:rsidR="00835A5A">
        <w:rPr>
          <w:lang w:val="bg-BG"/>
        </w:rPr>
        <w:t xml:space="preserve"> -</w:t>
      </w:r>
      <w:r w:rsidR="00835A5A">
        <w:t>&gt;</w:t>
      </w:r>
      <w:r w:rsidR="00835A5A">
        <w:rPr>
          <w:lang w:val="bg-BG"/>
        </w:rPr>
        <w:t xml:space="preserve"> </w:t>
      </w:r>
      <w:proofErr w:type="spellStart"/>
      <w:r w:rsidR="00835A5A">
        <w:t>RegExp</w:t>
      </w:r>
      <w:proofErr w:type="spellEnd"/>
    </w:p>
    <w:p w14:paraId="35834714" w14:textId="413C07B7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1" w:history="1">
        <w:r w:rsidRPr="004A4913">
          <w:rPr>
            <w:rStyle w:val="Hyperlink"/>
            <w:b/>
            <w:lang w:val="en-GB"/>
          </w:rPr>
          <w:t>https://judge.softuni.org/Contests/Practice/Index/2307#1</w:t>
        </w:r>
      </w:hyperlink>
    </w:p>
    <w:p w14:paraId="038CC1FB" w14:textId="77777777" w:rsidR="00B774D5" w:rsidRPr="00EA7FF7" w:rsidRDefault="00B774D5" w:rsidP="00B774D5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49FA5AA1" w14:textId="77777777" w:rsidR="00B774D5" w:rsidRDefault="00B774D5" w:rsidP="00B774D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4739EEB" w14:textId="77777777" w:rsidR="00B774D5" w:rsidRDefault="00B774D5" w:rsidP="00B774D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2A45B57" w14:textId="77777777" w:rsidR="00B774D5" w:rsidRPr="008E6398" w:rsidRDefault="00B774D5" w:rsidP="00B774D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650D465" w14:textId="77777777" w:rsidR="00B774D5" w:rsidRDefault="00B774D5" w:rsidP="00B774D5">
      <w:pPr>
        <w:pStyle w:val="ListParagraph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15F124F3" w14:textId="77777777" w:rsidR="00B774D5" w:rsidRDefault="00B774D5" w:rsidP="00B774D5">
      <w:pPr>
        <w:pStyle w:val="ListParagraph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F234B3A" w14:textId="77777777" w:rsidR="00B774D5" w:rsidRDefault="00B774D5" w:rsidP="00B774D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6809DED0" w14:textId="77777777" w:rsidR="00B774D5" w:rsidRPr="00EA7FF7" w:rsidRDefault="00B774D5" w:rsidP="00B774D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DB5BD3C" w14:textId="77777777" w:rsidR="00B774D5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20298150" w14:textId="77777777" w:rsidR="00B774D5" w:rsidRPr="00EA7FF7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73529DB8" w14:textId="77777777" w:rsidR="00B774D5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43799CDF" w14:textId="77777777" w:rsidR="00B774D5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>If there are mirror words print:</w:t>
      </w:r>
    </w:p>
    <w:p w14:paraId="2B83E8C3" w14:textId="77777777" w:rsidR="00B774D5" w:rsidRPr="006067FE" w:rsidRDefault="00B774D5" w:rsidP="00B774D5">
      <w:pPr>
        <w:pStyle w:val="Code"/>
        <w:ind w:left="720"/>
      </w:pPr>
      <w:r w:rsidRPr="00F532AA">
        <w:t>"</w:t>
      </w:r>
      <w:r>
        <w:t>The mirror words are:</w:t>
      </w:r>
    </w:p>
    <w:p w14:paraId="7E853AD5" w14:textId="77777777" w:rsidR="00B774D5" w:rsidRDefault="00B774D5" w:rsidP="00B774D5">
      <w:pPr>
        <w:pStyle w:val="Code"/>
        <w:ind w:left="720"/>
      </w:pPr>
      <w:r>
        <w:lastRenderedPageBreak/>
        <w:t>{wordOne} &lt;=&gt; {wordtwo}, {wordOne} &lt;=&gt; {wordtwo}, … {wordOne} &lt;=&gt; {wordtwo}</w:t>
      </w:r>
      <w:r w:rsidRPr="00F532AA">
        <w:t>"</w:t>
      </w:r>
    </w:p>
    <w:p w14:paraId="582EEDD8" w14:textId="77777777" w:rsidR="00B774D5" w:rsidRPr="004777E6" w:rsidRDefault="00B774D5" w:rsidP="00B774D5">
      <w:pPr>
        <w:pStyle w:val="Heading3"/>
      </w:pPr>
      <w:r>
        <w:t>Input / Constraints</w:t>
      </w:r>
    </w:p>
    <w:p w14:paraId="1B676A09" w14:textId="77777777" w:rsidR="00B774D5" w:rsidRPr="00EA7FF7" w:rsidRDefault="00B774D5" w:rsidP="00B774D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95BAAB1" w14:textId="77777777" w:rsidR="00B774D5" w:rsidRDefault="00B774D5" w:rsidP="00B774D5">
      <w:pPr>
        <w:pStyle w:val="Heading3"/>
      </w:pPr>
      <w:r>
        <w:t>Output</w:t>
      </w:r>
    </w:p>
    <w:p w14:paraId="7CB036D1" w14:textId="77777777" w:rsidR="00B774D5" w:rsidRDefault="00B774D5" w:rsidP="00B774D5">
      <w:pPr>
        <w:pStyle w:val="ListParagraph"/>
        <w:numPr>
          <w:ilvl w:val="0"/>
          <w:numId w:val="18"/>
        </w:numPr>
      </w:pPr>
      <w:r>
        <w:t>Print the proper output messages in the proper cases as described in the problem description.</w:t>
      </w:r>
    </w:p>
    <w:p w14:paraId="0F33ED0F" w14:textId="77777777" w:rsidR="00B774D5" w:rsidRDefault="00B774D5" w:rsidP="00B774D5">
      <w:pPr>
        <w:pStyle w:val="ListParagraph"/>
        <w:numPr>
          <w:ilvl w:val="0"/>
          <w:numId w:val="1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61A191C" w14:textId="77777777" w:rsidR="00B774D5" w:rsidRPr="002730D3" w:rsidRDefault="00B774D5" w:rsidP="00B774D5">
      <w:pPr>
        <w:pStyle w:val="ListParagraph"/>
        <w:numPr>
          <w:ilvl w:val="0"/>
          <w:numId w:val="1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2423E02" w14:textId="77777777" w:rsidR="00B774D5" w:rsidRPr="00EF2B5F" w:rsidRDefault="00B774D5" w:rsidP="00B774D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43"/>
        <w:gridCol w:w="5708"/>
      </w:tblGrid>
      <w:tr w:rsidR="00B774D5" w14:paraId="12CEC2E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251AFB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29F21F4" w14:textId="77777777" w:rsidTr="005231C6">
        <w:trPr>
          <w:cantSplit/>
        </w:trPr>
        <w:tc>
          <w:tcPr>
            <w:tcW w:w="0" w:type="auto"/>
            <w:gridSpan w:val="2"/>
          </w:tcPr>
          <w:p w14:paraId="2118772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B774D5" w14:paraId="1B436738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DE655DE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87929B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103268E3" w14:textId="77777777" w:rsidTr="005231C6">
        <w:trPr>
          <w:cantSplit/>
        </w:trPr>
        <w:tc>
          <w:tcPr>
            <w:tcW w:w="5198" w:type="dxa"/>
          </w:tcPr>
          <w:p w14:paraId="03DB993A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A91FD4C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DAEFB10" w14:textId="77777777" w:rsidR="00B774D5" w:rsidRPr="00F475E2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CE28654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948258C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6FD54E63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652D26B2" w14:textId="77777777" w:rsidR="00B774D5" w:rsidRPr="00D517E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1CBA5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8EE875B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0CF2E755" w14:textId="77777777" w:rsidTr="005231C6">
        <w:trPr>
          <w:cantSplit/>
        </w:trPr>
        <w:tc>
          <w:tcPr>
            <w:tcW w:w="0" w:type="auto"/>
            <w:gridSpan w:val="2"/>
          </w:tcPr>
          <w:p w14:paraId="2C95E159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B774D5" w:rsidRPr="00A930AE" w14:paraId="6A39CDA4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5DA14CBE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1009FCF4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6ED08DD" w14:textId="77777777" w:rsidTr="005231C6">
        <w:trPr>
          <w:cantSplit/>
        </w:trPr>
        <w:tc>
          <w:tcPr>
            <w:tcW w:w="5198" w:type="dxa"/>
          </w:tcPr>
          <w:p w14:paraId="469304D7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112D740A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17C9657F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2447860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17E23768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E79F614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65F67A2" w14:textId="77777777" w:rsidTr="005231C6">
        <w:trPr>
          <w:cantSplit/>
        </w:trPr>
        <w:tc>
          <w:tcPr>
            <w:tcW w:w="0" w:type="auto"/>
            <w:gridSpan w:val="2"/>
          </w:tcPr>
          <w:p w14:paraId="5C7457F6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B774D5" w:rsidRPr="00A930AE" w14:paraId="0B33D8A1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517A7F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7928638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D2376C2" w14:textId="77777777" w:rsidTr="005231C6">
        <w:trPr>
          <w:cantSplit/>
        </w:trPr>
        <w:tc>
          <w:tcPr>
            <w:tcW w:w="5198" w:type="dxa"/>
          </w:tcPr>
          <w:p w14:paraId="5F0A5A8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2B3EBB5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A4CB9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48FE9F0" w14:textId="77777777" w:rsidR="00B774D5" w:rsidRPr="001C518A" w:rsidRDefault="00B774D5" w:rsidP="00B774D5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1"/>
        <w:gridCol w:w="5980"/>
      </w:tblGrid>
      <w:tr w:rsidR="00B774D5" w14:paraId="629CA133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00E6099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6EF9E3E" w14:textId="77777777" w:rsidTr="005231C6">
        <w:trPr>
          <w:cantSplit/>
        </w:trPr>
        <w:tc>
          <w:tcPr>
            <w:tcW w:w="0" w:type="auto"/>
            <w:gridSpan w:val="2"/>
          </w:tcPr>
          <w:p w14:paraId="2DE116A4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2F2E67BF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224EDFE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B774D5" w14:paraId="745F2CCB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19692C0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888D4F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3B2CD4DB" w14:textId="77777777" w:rsidTr="005231C6">
        <w:trPr>
          <w:cantSplit/>
        </w:trPr>
        <w:tc>
          <w:tcPr>
            <w:tcW w:w="4855" w:type="dxa"/>
          </w:tcPr>
          <w:p w14:paraId="02466DDF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2F1BCE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EE7FEC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525C62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52F7FF1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2A4BF5C0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1F9F3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C58B2E5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EEAC6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6E03D08E" w14:textId="77777777" w:rsidTr="005231C6">
        <w:trPr>
          <w:cantSplit/>
        </w:trPr>
        <w:tc>
          <w:tcPr>
            <w:tcW w:w="0" w:type="auto"/>
            <w:gridSpan w:val="2"/>
          </w:tcPr>
          <w:p w14:paraId="71D4065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B774D5" w:rsidRPr="00A930AE" w14:paraId="28FA9CFE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2364C42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BC61403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47D6FD47" w14:textId="77777777" w:rsidTr="005231C6">
        <w:trPr>
          <w:cantSplit/>
        </w:trPr>
        <w:tc>
          <w:tcPr>
            <w:tcW w:w="4855" w:type="dxa"/>
          </w:tcPr>
          <w:p w14:paraId="3165975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16AA62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37470E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51BD568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531623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BF686F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1C651A1" w14:textId="77777777" w:rsidTr="005231C6">
        <w:trPr>
          <w:cantSplit/>
        </w:trPr>
        <w:tc>
          <w:tcPr>
            <w:tcW w:w="0" w:type="auto"/>
            <w:gridSpan w:val="2"/>
          </w:tcPr>
          <w:p w14:paraId="1359A973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B774D5" w:rsidRPr="00A930AE" w14:paraId="0B0691A6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03677C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249F36D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71F6C455" w14:textId="77777777" w:rsidTr="005231C6">
        <w:trPr>
          <w:cantSplit/>
        </w:trPr>
        <w:tc>
          <w:tcPr>
            <w:tcW w:w="4855" w:type="dxa"/>
          </w:tcPr>
          <w:p w14:paraId="160E36B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A56DBA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3135A48F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2D6EE89" w14:textId="77777777" w:rsidR="00B774D5" w:rsidRPr="007C7A82" w:rsidRDefault="00B774D5" w:rsidP="00B774D5"/>
    <w:p w14:paraId="35AD3EB9" w14:textId="77777777" w:rsidR="005C7591" w:rsidRDefault="005C7591" w:rsidP="005C7591">
      <w:pPr>
        <w:rPr>
          <w:lang w:val="en-GB"/>
        </w:rPr>
      </w:pPr>
    </w:p>
    <w:p w14:paraId="3331A6B7" w14:textId="050644F4" w:rsidR="004A4913" w:rsidRDefault="004A4913" w:rsidP="004A4913">
      <w:pPr>
        <w:pStyle w:val="Heading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lastRenderedPageBreak/>
        <w:t>Problem 3 - Heroes of Code and Logic VII</w:t>
      </w:r>
      <w:r w:rsidR="00835A5A">
        <w:rPr>
          <w:lang w:val="en-GB"/>
        </w:rPr>
        <w:t xml:space="preserve"> -&gt; </w:t>
      </w:r>
      <w:proofErr w:type="spellStart"/>
      <w:r w:rsidR="00835A5A">
        <w:rPr>
          <w:lang w:val="en-GB"/>
        </w:rPr>
        <w:t>obekti</w:t>
      </w:r>
      <w:proofErr w:type="spellEnd"/>
    </w:p>
    <w:p w14:paraId="12D5875C" w14:textId="0BB97BEE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1" w:anchor="2" w:history="1">
        <w:r w:rsidRPr="004A4913">
          <w:rPr>
            <w:rStyle w:val="Hyperlink"/>
            <w:b/>
            <w:lang w:val="en-GB"/>
          </w:rPr>
          <w:t>https://judge.softuni.org/Contests/Practice/Index/2303#2</w:t>
        </w:r>
      </w:hyperlink>
    </w:p>
    <w:p w14:paraId="24B695D6" w14:textId="77777777" w:rsidR="004A4913" w:rsidRPr="00787583" w:rsidRDefault="004A4913" w:rsidP="004A4913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B9EFC2D" w14:textId="77777777" w:rsidR="004A4913" w:rsidRDefault="004A4913" w:rsidP="004A491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D3CFE1F" w14:textId="77777777" w:rsidR="004A4913" w:rsidRDefault="004A4913" w:rsidP="004A4913">
      <w:pPr>
        <w:rPr>
          <w:rStyle w:val="CodeChar"/>
        </w:rPr>
      </w:pPr>
      <w:r>
        <w:rPr>
          <w:rStyle w:val="CodeChar"/>
        </w:rPr>
        <w:t>"{hero name} {HP} {MP}"</w:t>
      </w:r>
    </w:p>
    <w:p w14:paraId="57EDD8CE" w14:textId="77777777" w:rsidR="004A4913" w:rsidRDefault="004A4913" w:rsidP="004A4913">
      <w:pPr>
        <w:pStyle w:val="ListParagraph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AA34641" w14:textId="77777777" w:rsidR="004A4913" w:rsidRPr="00051FA6" w:rsidRDefault="004A4913" w:rsidP="004A4913">
      <w:pPr>
        <w:pStyle w:val="ListParagraph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44CB0946" w14:textId="77777777" w:rsidR="004A4913" w:rsidRDefault="004A4913" w:rsidP="004A491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C2F9E38" w14:textId="77777777" w:rsidR="004A4913" w:rsidRDefault="004A4913" w:rsidP="004A4913">
      <w:r>
        <w:t>There are several actions that the heroes can perform:</w:t>
      </w:r>
    </w:p>
    <w:p w14:paraId="09D59161" w14:textId="77777777" w:rsidR="004A4913" w:rsidRPr="00EB6346" w:rsidRDefault="004A4913" w:rsidP="004A491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136F135" w14:textId="77777777" w:rsidR="004A4913" w:rsidRDefault="004A4913" w:rsidP="004A4913">
      <w:pPr>
        <w:pStyle w:val="ListParagraph"/>
        <w:numPr>
          <w:ilvl w:val="0"/>
          <w:numId w:val="28"/>
        </w:numPr>
      </w:pPr>
      <w:r>
        <w:t xml:space="preserve">If the hero has the required MP, he casts the spell, thus reducing his MP. Print this message: </w:t>
      </w:r>
    </w:p>
    <w:p w14:paraId="13D05639" w14:textId="77777777" w:rsidR="004A4913" w:rsidRDefault="004A4913" w:rsidP="004A4913">
      <w:pPr>
        <w:pStyle w:val="Code"/>
        <w:numPr>
          <w:ilvl w:val="1"/>
          <w:numId w:val="28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3A8885A0" w14:textId="77777777" w:rsidR="004A4913" w:rsidRDefault="004A4913" w:rsidP="004A4913">
      <w:pPr>
        <w:pStyle w:val="ListParagraph"/>
        <w:numPr>
          <w:ilvl w:val="0"/>
          <w:numId w:val="28"/>
        </w:numPr>
      </w:pPr>
      <w:r>
        <w:t>If the hero is unable to cast the spell print:</w:t>
      </w:r>
    </w:p>
    <w:p w14:paraId="227B1874" w14:textId="77777777" w:rsidR="004A4913" w:rsidRPr="00B94F03" w:rsidRDefault="004A4913" w:rsidP="004A4913">
      <w:pPr>
        <w:pStyle w:val="ListParagraph"/>
        <w:numPr>
          <w:ilvl w:val="1"/>
          <w:numId w:val="28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6765DEFF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4A28DA11" w14:textId="77777777" w:rsidR="004A4913" w:rsidRPr="00EB6346" w:rsidRDefault="004A4913" w:rsidP="004A4913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429A91" w14:textId="77777777" w:rsidR="004A4913" w:rsidRDefault="004A4913" w:rsidP="004A4913">
      <w:pPr>
        <w:pStyle w:val="ListParagraph"/>
        <w:numPr>
          <w:ilvl w:val="1"/>
          <w:numId w:val="29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42305EBA" w14:textId="77777777" w:rsidR="004A4913" w:rsidRDefault="004A4913" w:rsidP="004A4913">
      <w:pPr>
        <w:pStyle w:val="ListParagraph"/>
        <w:numPr>
          <w:ilvl w:val="0"/>
          <w:numId w:val="29"/>
        </w:numPr>
      </w:pPr>
      <w:r>
        <w:t>If the hero has died, remove him from your party and print:</w:t>
      </w:r>
    </w:p>
    <w:p w14:paraId="54AEEC4C" w14:textId="77777777" w:rsidR="004A4913" w:rsidRPr="00EB6346" w:rsidRDefault="004A4913" w:rsidP="004A4913">
      <w:pPr>
        <w:pStyle w:val="ListParagraph"/>
        <w:numPr>
          <w:ilvl w:val="1"/>
          <w:numId w:val="2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5ABFA92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41B8A082" w14:textId="77777777" w:rsidR="004A4913" w:rsidRPr="004D5D32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62F28386" w14:textId="77777777" w:rsidR="004A4913" w:rsidRPr="00EB6346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CACA5E4" w14:textId="77777777" w:rsidR="004A4913" w:rsidRDefault="004A4913" w:rsidP="004A4913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664D91E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5EA4410" w14:textId="77777777" w:rsidR="004A4913" w:rsidRPr="004D5D32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74216CB" w14:textId="77777777" w:rsidR="004A4913" w:rsidRPr="00EB6346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D7142AF" w14:textId="77777777" w:rsidR="004A4913" w:rsidRPr="00EB6346" w:rsidRDefault="004A4913" w:rsidP="004A4913">
      <w:pPr>
        <w:pStyle w:val="ListParagraph"/>
        <w:numPr>
          <w:ilvl w:val="1"/>
          <w:numId w:val="30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D1824B6" w14:textId="77777777" w:rsidR="004A4913" w:rsidRPr="004777E6" w:rsidRDefault="004A4913" w:rsidP="004A4913">
      <w:pPr>
        <w:pStyle w:val="Heading3"/>
      </w:pPr>
      <w:r>
        <w:t>Input</w:t>
      </w:r>
    </w:p>
    <w:p w14:paraId="2245651C" w14:textId="77777777" w:rsidR="004A4913" w:rsidRPr="00A809CB" w:rsidRDefault="004A4913" w:rsidP="004A4913">
      <w:pPr>
        <w:pStyle w:val="ListParagraph"/>
        <w:numPr>
          <w:ilvl w:val="0"/>
          <w:numId w:val="2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5B44BAE9" w14:textId="77777777" w:rsidR="004A4913" w:rsidRDefault="004A4913" w:rsidP="004A4913">
      <w:pPr>
        <w:pStyle w:val="ListParagraph"/>
        <w:numPr>
          <w:ilvl w:val="0"/>
          <w:numId w:val="26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76C37161" w14:textId="77777777" w:rsidR="004A4913" w:rsidRPr="00A809CB" w:rsidRDefault="004A4913" w:rsidP="004A4913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2E1964A" w14:textId="77777777" w:rsidR="004A4913" w:rsidRPr="002B2581" w:rsidRDefault="004A4913" w:rsidP="004A4913">
      <w:pPr>
        <w:pStyle w:val="Heading3"/>
      </w:pPr>
      <w:r>
        <w:t>Output</w:t>
      </w:r>
    </w:p>
    <w:p w14:paraId="634F7F0E" w14:textId="77777777" w:rsidR="004A4913" w:rsidRDefault="004A4913" w:rsidP="004A4913">
      <w:pPr>
        <w:pStyle w:val="ListParagraph"/>
        <w:numPr>
          <w:ilvl w:val="0"/>
          <w:numId w:val="27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BCA24AF" w14:textId="77777777" w:rsidR="004A4913" w:rsidRDefault="004A4913" w:rsidP="004A491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4EE3D4C" w14:textId="77777777" w:rsidR="004A4913" w:rsidRDefault="004A4913" w:rsidP="004A4913">
      <w:pPr>
        <w:pStyle w:val="Code"/>
        <w:ind w:firstLine="720"/>
      </w:pPr>
      <w:r>
        <w:t xml:space="preserve">  HP: {current HP}</w:t>
      </w:r>
    </w:p>
    <w:p w14:paraId="12B2397F" w14:textId="77777777" w:rsidR="004A4913" w:rsidRDefault="004A4913" w:rsidP="004A491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5A54690B" w14:textId="77777777" w:rsidR="004A4913" w:rsidRDefault="004A4913" w:rsidP="004A4913">
      <w:pPr>
        <w:pStyle w:val="Heading3"/>
      </w:pPr>
      <w:r>
        <w:t>Constraints</w:t>
      </w:r>
    </w:p>
    <w:p w14:paraId="734EB5C4" w14:textId="77777777" w:rsidR="004A4913" w:rsidRDefault="004A4913" w:rsidP="004A4913">
      <w:pPr>
        <w:pStyle w:val="ListParagraph"/>
        <w:numPr>
          <w:ilvl w:val="0"/>
          <w:numId w:val="24"/>
        </w:numPr>
      </w:pPr>
      <w:r>
        <w:t>The starting HP/MP of the heroes will be valid, 32-bit integers will never be negative or exceed the respective limits.</w:t>
      </w:r>
    </w:p>
    <w:p w14:paraId="2DA01A30" w14:textId="77777777" w:rsidR="004A4913" w:rsidRDefault="004A4913" w:rsidP="004A4913">
      <w:pPr>
        <w:pStyle w:val="ListParagraph"/>
        <w:numPr>
          <w:ilvl w:val="0"/>
          <w:numId w:val="24"/>
        </w:numPr>
      </w:pPr>
      <w:r>
        <w:t>The HP/MP amounts in the commands will never be negative.</w:t>
      </w:r>
    </w:p>
    <w:p w14:paraId="7219722F" w14:textId="77777777" w:rsidR="004A4913" w:rsidRPr="002730D3" w:rsidRDefault="004A4913" w:rsidP="004A4913">
      <w:pPr>
        <w:pStyle w:val="ListParagraph"/>
        <w:numPr>
          <w:ilvl w:val="0"/>
          <w:numId w:val="24"/>
        </w:numPr>
      </w:pPr>
      <w:r>
        <w:t>The hero names in the commands will always be valid members of your party. No need to check that explicitly.</w:t>
      </w:r>
    </w:p>
    <w:p w14:paraId="553E719B" w14:textId="77777777" w:rsidR="004A4913" w:rsidRPr="00EF2B5F" w:rsidRDefault="004A4913" w:rsidP="004A4913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047B77D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7991CF3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7F887B8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513B763C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FB105FE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53F8C0F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41ECEA6D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8EA1C4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84CCBD5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53468A6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69F599C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A3D7D1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3F44613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D3130A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3234F4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3CA538E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2983BA4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D8ED60B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2BB6351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81EBB8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E0DB2B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E8CF90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FCE41F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33C8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A8F2012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7BD8990F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6C531A9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060F228D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DAD1BF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516BB0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1411F5C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100DAA6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74F21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1C84E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6C6961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1BF605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5DEC1B1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B97AF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1FAF438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1BD6350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997B76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C648F63" w14:textId="77777777" w:rsidR="004A4913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48DDAB32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7AFD7C0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98BCA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2DF706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0E8341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2722A52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725AFDD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7D9C389B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74C451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23953DD2" w14:textId="77777777" w:rsidTr="00EC3B81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D3482B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286F88D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5EFA05D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8C0353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40C787AE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ACF73A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2F715B49" w14:textId="77777777" w:rsidR="004A4913" w:rsidRPr="005520B8" w:rsidRDefault="004A4913" w:rsidP="004A4913">
      <w:pPr>
        <w:pStyle w:val="Index"/>
        <w:rPr>
          <w:lang w:val="bg-BG"/>
        </w:rPr>
      </w:pPr>
    </w:p>
    <w:p w14:paraId="2AC7C9A0" w14:textId="77777777" w:rsidR="004A4913" w:rsidRPr="00EF2B5F" w:rsidRDefault="004A4913" w:rsidP="004A4913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101E8FD2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D8ECB40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1845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2F5507B1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01B77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0AA9C90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C4535B9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62AEC5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17B8F82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E13EAD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264188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4FACD40C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44FC1C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72CAAF75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4BA2179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3A3167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2A1C89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03984DC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4EB87E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AC8A75E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EC998D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F85154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D32A918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C14D4A9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2F3C8B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31A52B97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B8DB64A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697140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CE8B7D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66E1CF1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FD31F6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1681E56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260AF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234991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6E1EF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4B0F40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638DC92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16A50C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6AAC9C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10C84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8470A2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85CE1E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52C75D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8B704F7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0464AD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3B16B5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870285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1C8B13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B42EDA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3A5E214E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2886119B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45C30B13" w14:textId="77777777" w:rsidTr="00EC3B81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48307771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0662F62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8B0B2B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A383CE5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5A8519F2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F41436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668CB722" w14:textId="77777777" w:rsidR="004A4913" w:rsidRPr="007C7A82" w:rsidRDefault="004A4913" w:rsidP="004A4913"/>
    <w:p w14:paraId="3F5A8E62" w14:textId="77777777" w:rsidR="004A4913" w:rsidRPr="007C7A82" w:rsidRDefault="004A4913" w:rsidP="004A4913"/>
    <w:p w14:paraId="1015292F" w14:textId="77777777" w:rsidR="004A4913" w:rsidRPr="00123FFF" w:rsidRDefault="004A4913" w:rsidP="004A4913"/>
    <w:p w14:paraId="58E6602E" w14:textId="1904B6E8" w:rsidR="00D56405" w:rsidRDefault="00D56405" w:rsidP="00292025"/>
    <w:p w14:paraId="64E98EDD" w14:textId="6F1A910B" w:rsidR="00D56405" w:rsidRDefault="00D56405" w:rsidP="00292025"/>
    <w:p w14:paraId="693B4E40" w14:textId="2335E5D0" w:rsidR="00D56405" w:rsidRDefault="00D56405" w:rsidP="00292025"/>
    <w:p w14:paraId="65BE1A00" w14:textId="48F8701B" w:rsidR="00D56405" w:rsidRDefault="00D56405" w:rsidP="00292025"/>
    <w:p w14:paraId="7DF18A2E" w14:textId="77777777" w:rsidR="00D56405" w:rsidRPr="007C7A82" w:rsidRDefault="00D56405" w:rsidP="00292025"/>
    <w:sectPr w:rsidR="00D56405" w:rsidRPr="007C7A82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820BC7" w14:textId="77777777" w:rsidR="00FE7AAE" w:rsidRDefault="00FE7AAE" w:rsidP="008068A2">
      <w:pPr>
        <w:spacing w:after="0" w:line="240" w:lineRule="auto"/>
      </w:pPr>
      <w:r>
        <w:separator/>
      </w:r>
    </w:p>
  </w:endnote>
  <w:endnote w:type="continuationSeparator" w:id="0">
    <w:p w14:paraId="19BDB633" w14:textId="77777777" w:rsidR="00FE7AAE" w:rsidRDefault="00FE7A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6254B1" w14:textId="7980EB23" w:rsidR="00561097" w:rsidRDefault="00561097" w:rsidP="005610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" filled="f" stroked="f" strokeweight=".5pt">
              <v:path arrowok="t"/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o9wQl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31B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31B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G7Bt/IzAgAAcAQAAA4AAAAAAAAAAAAAAAAA&#10;LgIAAGRycy9lMm9Eb2MueG1sUEsBAi0AFAAGAAgAAAAhALwYDmDeAAAACgEAAA8AAAAAAAAAAAAA&#10;AAAAjQQAAGRycy9kb3ducmV2LnhtbFBLBQYAAAAABAAEAPMAAACYBQAAAAA=&#10;" filled="f" stroked="f" strokeweight=".5pt">
              <v:path arrowok="t"/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31B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31B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7229A" w14:textId="77777777" w:rsidR="00FE7AAE" w:rsidRDefault="00FE7AAE" w:rsidP="008068A2">
      <w:pPr>
        <w:spacing w:after="0" w:line="240" w:lineRule="auto"/>
      </w:pPr>
      <w:r>
        <w:separator/>
      </w:r>
    </w:p>
  </w:footnote>
  <w:footnote w:type="continuationSeparator" w:id="0">
    <w:p w14:paraId="7C64CF58" w14:textId="77777777" w:rsidR="00FE7AAE" w:rsidRDefault="00FE7A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5"/>
  </w:num>
  <w:num w:numId="4">
    <w:abstractNumId w:val="4"/>
  </w:num>
  <w:num w:numId="5">
    <w:abstractNumId w:val="27"/>
  </w:num>
  <w:num w:numId="6">
    <w:abstractNumId w:val="5"/>
  </w:num>
  <w:num w:numId="7">
    <w:abstractNumId w:val="19"/>
  </w:num>
  <w:num w:numId="8">
    <w:abstractNumId w:val="29"/>
  </w:num>
  <w:num w:numId="9">
    <w:abstractNumId w:val="25"/>
  </w:num>
  <w:num w:numId="10">
    <w:abstractNumId w:val="23"/>
  </w:num>
  <w:num w:numId="11">
    <w:abstractNumId w:val="14"/>
  </w:num>
  <w:num w:numId="12">
    <w:abstractNumId w:val="11"/>
  </w:num>
  <w:num w:numId="13">
    <w:abstractNumId w:val="16"/>
  </w:num>
  <w:num w:numId="14">
    <w:abstractNumId w:val="10"/>
  </w:num>
  <w:num w:numId="15">
    <w:abstractNumId w:val="28"/>
  </w:num>
  <w:num w:numId="16">
    <w:abstractNumId w:val="21"/>
  </w:num>
  <w:num w:numId="17">
    <w:abstractNumId w:val="20"/>
  </w:num>
  <w:num w:numId="18">
    <w:abstractNumId w:val="6"/>
  </w:num>
  <w:num w:numId="19">
    <w:abstractNumId w:val="0"/>
  </w:num>
  <w:num w:numId="20">
    <w:abstractNumId w:val="1"/>
  </w:num>
  <w:num w:numId="21">
    <w:abstractNumId w:val="22"/>
  </w:num>
  <w:num w:numId="22">
    <w:abstractNumId w:val="24"/>
  </w:num>
  <w:num w:numId="23">
    <w:abstractNumId w:val="18"/>
  </w:num>
  <w:num w:numId="24">
    <w:abstractNumId w:val="12"/>
  </w:num>
  <w:num w:numId="25">
    <w:abstractNumId w:val="26"/>
  </w:num>
  <w:num w:numId="26">
    <w:abstractNumId w:val="3"/>
  </w:num>
  <w:num w:numId="27">
    <w:abstractNumId w:val="17"/>
  </w:num>
  <w:num w:numId="28">
    <w:abstractNumId w:val="8"/>
  </w:num>
  <w:num w:numId="29">
    <w:abstractNumId w:val="13"/>
  </w:num>
  <w:num w:numId="3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qQUAMlhwn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5A5A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31B9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  <w:rsid w:val="00FE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00E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0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judge.softuni.org/Contests/Practice/Index/2307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/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552F42-946F-4526-B49A-F550CB649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1897</Words>
  <Characters>10816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2688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Vasil Donchev</cp:lastModifiedBy>
  <cp:revision>6</cp:revision>
  <cp:lastPrinted>2015-10-26T22:35:00Z</cp:lastPrinted>
  <dcterms:created xsi:type="dcterms:W3CDTF">2022-01-05T18:56:00Z</dcterms:created>
  <dcterms:modified xsi:type="dcterms:W3CDTF">2022-03-23T19:37:00Z</dcterms:modified>
  <cp:category>programming, education, software engineering, software development</cp:category>
</cp:coreProperties>
</file>